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w:t>
      </w:r>
      <w:r>
        <w:t xml:space="preserve"> </w:t>
      </w:r>
      <w:r>
        <w:t xml:space="preserve">DR</w:t>
      </w:r>
      <w:r>
        <w:t xml:space="preserve"> </w:t>
      </w:r>
      <w:r>
        <w:t xml:space="preserve">Congo</w:t>
      </w:r>
      <w:r>
        <w:t xml:space="preserve"> </w:t>
      </w:r>
      <w:r>
        <w:t xml:space="preserve">Kinshasa</w:t>
      </w:r>
    </w:p>
    <w:bookmarkStart w:id="20" w:name="X4e4142be95ca9112bafbe66944e034e4dda6862"/>
    <w:p>
      <w:pPr>
        <w:pStyle w:val="Heading1"/>
      </w:pPr>
      <w:r>
        <w:t xml:space="preserve">Internship Application Letter for Biologist Position</w:t>
      </w:r>
    </w:p>
    <w:bookmarkEnd w:id="20"/>
    <w:p>
      <w:pPr>
        <w:pStyle w:val="FirstParagraph"/>
      </w:pPr>
      <w:r>
        <w:t xml:space="preserve">Jane M. Nkulu</w:t>
      </w:r>
      <w:r>
        <w:br/>
      </w:r>
      <w:r>
        <w:t xml:space="preserve">56 Avenue des Étudiants, Kinshasa</w:t>
      </w:r>
      <w:r>
        <w:br/>
      </w:r>
      <w:r>
        <w:t xml:space="preserve">+243 85 000 1234 | jane.nkulu@email.com</w:t>
      </w:r>
    </w:p>
    <w:p>
      <w:pPr>
        <w:pStyle w:val="BodyText"/>
      </w:pPr>
      <w:r>
        <w:t xml:space="preserve">October 26, 2023</w:t>
      </w:r>
    </w:p>
    <w:p>
      <w:pPr>
        <w:pStyle w:val="BodyText"/>
      </w:pPr>
      <w:r>
        <w:t xml:space="preserve">Dr. Emmanuel Kabwe</w:t>
      </w:r>
      <w:r>
        <w:br/>
      </w:r>
      <w:r>
        <w:t xml:space="preserve">Director of Research</w:t>
      </w:r>
      <w:r>
        <w:br/>
      </w:r>
      <w:r>
        <w:t xml:space="preserve">Institute for Conservation Biology (ICB)</w:t>
      </w:r>
      <w:r>
        <w:br/>
      </w:r>
      <w:r>
        <w:t xml:space="preserve">Rue de l'Université, N°17</w:t>
      </w:r>
      <w:r>
        <w:br/>
      </w:r>
      <w:r>
        <w:t xml:space="preserve">Kinshasa, Democratic Republic of the Congo</w:t>
      </w:r>
    </w:p>
    <w:p>
      <w:pPr>
        <w:pStyle w:val="BodyText"/>
      </w:pPr>
      <w:r>
        <w:t xml:space="preserve">Dear Dr. Kabwe,</w:t>
      </w:r>
    </w:p>
    <w:p>
      <w:pPr>
        <w:pStyle w:val="BodyText"/>
      </w:pPr>
      <w:r>
        <w:t xml:space="preserve">It is with profound enthusiasm that I submit my application for the Biologist Internship position at the Institute for Conservation Biology (ICB) in DR Congo Kinshasa, as advertised on your institution's website and through the Pan-African Conservation Network. As a dedicated biology student deeply committed to tropical ecosystem preservation, this opportunity represents a pivotal convergence of my academic training, cultural roots, and professional aspirations—particularly within the unique ecological context of Central Africa.</w:t>
      </w:r>
    </w:p>
    <w:p>
      <w:pPr>
        <w:pStyle w:val="BodyText"/>
      </w:pPr>
      <w:r>
        <w:t xml:space="preserve">Having grown up in the lush landscapes surrounding Kinshasa's River Congo basin, I developed an early fascination with biodiversity that continues to drive my scientific pursuits. My Bachelor of Science in Environmental Biology from the University of Kinshasa (graduating with honors, 2022) included specialized coursework in tropical ecology, conservation genetics, and field research methodologies. During my academic tenure, I completed a senior thesis on "Biodiversity Assessment of Riparian Zones Along the Congo River: Implications for Community-Based Conservation," which required 18 months of data collection across three provinces including Kinshasa. This immersive experience equipped me with advanced skills in species identification, GIS mapping, water quality analysis using portable field kits, and community engagement protocols—directly aligning with ICB's mission to integrate scientific rigor with local knowledge systems.</w:t>
      </w:r>
    </w:p>
    <w:p>
      <w:pPr>
        <w:pStyle w:val="BodyText"/>
      </w:pPr>
      <w:r>
        <w:t xml:space="preserve">My practical experience extends beyond academia. For the past two years, I have served as a Field Assistant at the Congo Basin Biodiversity Project, collaborating closely with Congolese conservation NGOs in Kinshasa's Kibali District. There, I assisted in monitoring endangered primate populations through non-invasive genetic sampling and camera trap surveys while training 15 local youth in basic ecological data collection techniques. This work underscored for me the critical importance of culturally sensitive approaches to conservation—a principle that resonates deeply with ICB's community-centered initiatives. Most significantly, my internship with the Wildlife Conservation Society (WCS) in Kinshasa during summer 2022 provided direct exposure to your organization's flagship "Congo River Ecosystem Health" program, where I contributed to a watershed assessment that documented 47 native fish species—3 of which were previously unrecorded in this section of the river.</w:t>
      </w:r>
    </w:p>
    <w:p>
      <w:pPr>
        <w:pStyle w:val="BodyText"/>
      </w:pPr>
      <w:r>
        <w:t xml:space="preserve">What compels me most about applying for this Internship Application Letter opportunity is its strategic alignment with DR Congo Kinshasa's urgent conservation challenges. The Congo Basin represents 10% of Earth's remaining tropical forests and harbors irreplaceable genetic diversity, yet faces unprecedented threats from illegal logging, climate change impacts on river systems, and the complex socio-economic pressures unique to urbanizing regions like Kinshasa. As a native Kinshasa resident who witnessed the rapid expansion of informal settlements along the Congo River's banks during my childhood, I understand these challenges not merely as academic concepts but as lived realities requiring nuanced solutions. I am particularly drawn to ICB's current work on mangrove restoration projects in the N'djili River delta—a critical habitat for migratory birds and juvenile fish species essential to local fisheries that support over 10,000 Kinshasa residents.</w:t>
      </w:r>
    </w:p>
    <w:p>
      <w:pPr>
        <w:pStyle w:val="BodyText"/>
      </w:pPr>
      <w:r>
        <w:t xml:space="preserve">My technical competencies include advanced proficiency in SPSS and R for statistical analysis of ecological datasets, extensive experience with standard field equipment (e.g., spectrophotometers for water testing, binoculars for mammal surveys), and fluency in Lingala, French (B2 level), and English—enabling seamless communication with both local communities and international partners. I have also completed a certification in "Ethical Field Research Practices" through the African Society of Conservation Biologists (ASCB), emphasizing community consent protocols that are paramount when conducting research in DR Congo Kinshasa's diverse cultural landscape.</w:t>
      </w:r>
    </w:p>
    <w:p>
      <w:pPr>
        <w:pStyle w:val="BodyText"/>
      </w:pPr>
      <w:r>
        <w:t xml:space="preserve">Moreover, I recognize that effective conservation work in DR Congo requires understanding the interplay between ecological health and human well-being. During my fieldwork with local fisher communities near Kinshasa's port facilities, I co-developed a simple biodiversity awareness tool using illustrated cards to explain how healthy wetlands support sustainable fishing yields—a project now adopted by two community cooperatives. This experience reinforced my conviction that a Biologist must be both an analytical scientist and a bridge-builder between scientific knowledge and community needs. I am eager to contribute this perspective while learning from ICB's renowned experts in tropical ecosystem management.</w:t>
      </w:r>
    </w:p>
    <w:p>
      <w:pPr>
        <w:pStyle w:val="BodyText"/>
      </w:pPr>
      <w:r>
        <w:t xml:space="preserve">The prospect of contributing to your ongoing research on the impacts of urban expansion on Kinshasa's riparian biodiversity fills me with professional purpose. With DR Congo Kinshasa experiencing one of Africa's fastest urban growth rates (projected 5.2% annual increase), understanding how to balance development with ecological preservation is not just an academic exercise—it is a matter of urgent necessity for the city's future sustainability. I am particularly excited by your team's recent publication in *African Journal of Ecology* on "Congo River Hydrology and Freshwater Mollusk Distribution," which I have studied extensively in preparation for this application.</w:t>
      </w:r>
    </w:p>
    <w:p>
      <w:pPr>
        <w:pStyle w:val="BodyText"/>
      </w:pPr>
      <w:r>
        <w:t xml:space="preserve">As a lifelong resident of Kinshasa who has navigated both the vibrant urban energy and delicate ecological fragility of our city, I bring more than technical skills—I offer deep contextual understanding, local networks, and unwavering commitment to working within DR Congo's unique conservation landscape. I am prepared to immediately contribute to your field teams while actively engaging in community workshops that translate scientific findings into actionable local conservation practices.</w:t>
      </w:r>
    </w:p>
    <w:p>
      <w:pPr>
        <w:pStyle w:val="BodyText"/>
      </w:pPr>
      <w:r>
        <w:t xml:space="preserve">Thank you for considering my application for the Biologist Internship at ICB in DR Congo Kinshasa. My resume, attached with this Internship Application Letter, provides further detail on my qualifications and field experience. I welcome the opportunity to discuss how my background in tropical biology and deep connection to Kinshasa's ecosystems can support your conservation goals. Please contact me at your convenience to arrange an interview.</w:t>
      </w:r>
    </w:p>
    <w:p>
      <w:pPr>
        <w:pStyle w:val="BodyText"/>
      </w:pPr>
      <w:r>
        <w:t xml:space="preserve">Sincerely,</w:t>
      </w:r>
      <w:r>
        <w:br/>
      </w:r>
      <w:r>
        <w:br/>
      </w:r>
      <w:r>
        <w:t xml:space="preserve">Jane M. Nkul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 - DR Congo Kinshasa</dc:title>
  <dc:creator/>
  <dc:language>en</dc:language>
  <cp:keywords/>
  <dcterms:created xsi:type="dcterms:W3CDTF">2026-07-15T09:27:44Z</dcterms:created>
  <dcterms:modified xsi:type="dcterms:W3CDTF">2026-07-15T09:27:44Z</dcterms:modified>
</cp:coreProperties>
</file>

<file path=docProps/custom.xml><?xml version="1.0" encoding="utf-8"?>
<Properties xmlns="http://schemas.openxmlformats.org/officeDocument/2006/custom-properties" xmlns:vt="http://schemas.openxmlformats.org/officeDocument/2006/docPropsVTypes"/>
</file>